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4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539"/>
        <w:gridCol w:w="6896"/>
      </w:tblGrid>
      <w:tr w:rsidR="004A3621" w:rsidTr="007D6071">
        <w:trPr>
          <w:trHeight w:val="414"/>
        </w:trPr>
        <w:tc>
          <w:tcPr>
            <w:tcW w:w="10435" w:type="dxa"/>
            <w:gridSpan w:val="2"/>
          </w:tcPr>
          <w:p w:rsidR="004A3621" w:rsidRPr="005F1310" w:rsidRDefault="007D610F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hyperlink r:id="rId8" w:history="1">
              <w:r w:rsidR="004A3621" w:rsidRPr="005F1310">
                <w:rPr>
                  <w:rStyle w:val="Hyperlink"/>
                  <w:b/>
                  <w:sz w:val="36"/>
                  <w:u w:val="none"/>
                </w:rPr>
                <w:t>Rohit Kumar</w:t>
              </w:r>
            </w:hyperlink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7D6071">
        <w:trPr>
          <w:trHeight w:val="414"/>
        </w:trPr>
        <w:tc>
          <w:tcPr>
            <w:tcW w:w="10435" w:type="dxa"/>
            <w:gridSpan w:val="2"/>
          </w:tcPr>
          <w:p w:rsidR="00346B56" w:rsidRDefault="00346B56" w:rsidP="00346B56">
            <w:pPr>
              <w:jc w:val="both"/>
            </w:pPr>
            <w:r w:rsidRPr="00346B56">
              <w:t>Rohit has 9</w:t>
            </w:r>
            <w:r w:rsidR="008837E4">
              <w:t xml:space="preserve">+ years of professional Windows, </w:t>
            </w:r>
            <w:r w:rsidRPr="00346B56">
              <w:t xml:space="preserve">Web </w:t>
            </w:r>
            <w:r w:rsidR="008837E4">
              <w:t xml:space="preserve">and Database </w:t>
            </w:r>
            <w:r w:rsidRPr="00346B56">
              <w:t>application development experience</w:t>
            </w:r>
            <w:r>
              <w:t xml:space="preserve"> wearing various hats ranging from</w:t>
            </w:r>
            <w:r w:rsidR="008837E4">
              <w:t xml:space="preserve"> Software Developer, Consultant, Researcher</w:t>
            </w:r>
            <w:r w:rsidR="00AF67F6">
              <w:t>, Server Administrator</w:t>
            </w:r>
            <w:r w:rsidR="008837E4">
              <w:t xml:space="preserve"> and a Team Lead</w:t>
            </w:r>
            <w:r w:rsidRPr="00346B56">
              <w:t>. An ambitious problem solver, keen to learn with a trem</w:t>
            </w:r>
            <w:r w:rsidR="008837E4">
              <w:t>endous passion for programming.</w:t>
            </w:r>
          </w:p>
          <w:p w:rsidR="008837E4" w:rsidRDefault="008837E4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 w:rsidRPr="00346B56">
              <w:t>While being a technologist at heart, he has had extensive experience in building products from scratch. His empathetic and honest attitude towards clients'</w:t>
            </w:r>
            <w:r>
              <w:t xml:space="preserve"> </w:t>
            </w:r>
            <w:r w:rsidRPr="00346B56">
              <w:t xml:space="preserve">and their success has often won him their trust and accolades. </w:t>
            </w:r>
          </w:p>
          <w:p w:rsidR="00346B56" w:rsidRDefault="00346B56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>
              <w:t>Rohit’</w:t>
            </w:r>
            <w:r w:rsidRPr="00346B56">
              <w:t xml:space="preserve">s work experience range </w:t>
            </w:r>
            <w:r w:rsidR="008837E4">
              <w:t>across</w:t>
            </w:r>
            <w:r w:rsidRPr="00346B56">
              <w:t xml:space="preserve"> </w:t>
            </w:r>
            <w:r>
              <w:t>Windows</w:t>
            </w:r>
            <w:r w:rsidRPr="00346B56">
              <w:t>, Web, and Database</w:t>
            </w:r>
            <w:r w:rsidR="008837E4">
              <w:t xml:space="preserve"> application d</w:t>
            </w:r>
            <w:r w:rsidRPr="00346B56">
              <w:t xml:space="preserve">evelopment. His functional domain exposure varies from Education Industry to Finance to IT Support Centers. </w:t>
            </w:r>
          </w:p>
          <w:p w:rsidR="00346B56" w:rsidRDefault="00346B56" w:rsidP="00346B56">
            <w:pPr>
              <w:jc w:val="both"/>
            </w:pPr>
          </w:p>
          <w:p w:rsidR="00D177F0" w:rsidRDefault="00346B56" w:rsidP="00346B56">
            <w:pPr>
              <w:jc w:val="both"/>
            </w:pPr>
            <w:r w:rsidRPr="00346B56">
              <w:t>He is a currently a Project Consultant and manages Software Development and Data Center activities of NIEPA (National Institute of Educational Planning and Administration) at New Delhi.</w:t>
            </w:r>
          </w:p>
          <w:p w:rsidR="00AF67F6" w:rsidRDefault="00AF67F6" w:rsidP="00346B56">
            <w:pPr>
              <w:jc w:val="both"/>
            </w:pPr>
          </w:p>
        </w:tc>
      </w:tr>
      <w:tr w:rsidR="00B02EC1" w:rsidTr="007D6071">
        <w:trPr>
          <w:trHeight w:val="390"/>
        </w:trPr>
        <w:tc>
          <w:tcPr>
            <w:tcW w:w="3539" w:type="dxa"/>
          </w:tcPr>
          <w:p w:rsidR="00B02EC1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42900</wp:posOffset>
                      </wp:positionH>
                      <wp:positionV relativeFrom="paragraph">
                        <wp:posOffset>200660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Rohini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7pt;margin-top:15.8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Rohini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220345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C0BC6">
              <w:rPr>
                <w:b/>
                <w:color w:val="FFFFFF" w:themeColor="background1"/>
                <w:sz w:val="28"/>
              </w:rPr>
              <w:t>nal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 w:rsidRPr="006C0BC6">
              <w:rPr>
                <w:b/>
                <w:color w:val="FFFFFF" w:themeColor="background1"/>
                <w:sz w:val="28"/>
              </w:rPr>
              <w:t>nfo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8108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21463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6.9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zDJ5jd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35992</wp:posOffset>
                  </wp:positionH>
                  <wp:positionV relativeFrom="paragraph">
                    <wp:posOffset>238125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7D610F" w:rsidP="007C4766">
                                  <w:hyperlink r:id="rId12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A858B9" w:rsidP="007C4766">
                            <w:hyperlink r:id="rId13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6896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Web Skills</w:t>
            </w:r>
          </w:p>
          <w:p w:rsidR="004C1105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Angular JS; Java Scritpt; jQuery; Bootstrap; HTML5; CSS3</w:t>
            </w:r>
            <w:r w:rsidR="001A454F" w:rsidRPr="00346B56">
              <w:rPr>
                <w:noProof/>
                <w:lang w:eastAsia="en-IN"/>
              </w:rPr>
              <w:t>;</w:t>
            </w:r>
            <w:r w:rsidR="00450BC7" w:rsidRPr="00346B56">
              <w:rPr>
                <w:noProof/>
                <w:lang w:eastAsia="en-IN"/>
              </w:rPr>
              <w:t xml:space="preserve"> BrowserSync</w:t>
            </w:r>
            <w:r w:rsidR="001A454F" w:rsidRPr="00346B56">
              <w:rPr>
                <w:noProof/>
                <w:lang w:eastAsia="en-IN"/>
              </w:rPr>
              <w:t>;</w:t>
            </w:r>
            <w:r w:rsidR="008054FC" w:rsidRPr="00346B56">
              <w:rPr>
                <w:noProof/>
                <w:lang w:eastAsia="en-IN"/>
              </w:rPr>
              <w:t xml:space="preserve"> Postman;</w:t>
            </w:r>
            <w:r w:rsidR="006C40BB" w:rsidRPr="00346B56">
              <w:rPr>
                <w:noProof/>
                <w:lang w:eastAsia="en-IN"/>
              </w:rPr>
              <w:t xml:space="preserve"> </w:t>
            </w:r>
          </w:p>
          <w:p w:rsidR="00B02EC1" w:rsidRPr="00346B56" w:rsidRDefault="00B02EC1" w:rsidP="004C1105">
            <w:pPr>
              <w:tabs>
                <w:tab w:val="left" w:pos="3000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Languages</w:t>
            </w:r>
            <w:r w:rsidR="004C1105" w:rsidRPr="00346B56">
              <w:rPr>
                <w:b/>
                <w:noProof/>
                <w:lang w:eastAsia="en-IN"/>
              </w:rPr>
              <w:tab/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C#; C; C++; VB.NET;SQL; PL/SQL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Frameworks</w:t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.Net; MVC; ASP.NET; WCF</w:t>
            </w:r>
            <w:r w:rsidR="00E60974" w:rsidRPr="00346B56">
              <w:rPr>
                <w:noProof/>
                <w:lang w:eastAsia="en-IN"/>
              </w:rPr>
              <w:t>, Entitiy Framework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evelopment Tools</w:t>
            </w:r>
          </w:p>
          <w:p w:rsidR="00B02EC1" w:rsidRPr="00346B56" w:rsidRDefault="00B02EC1" w:rsidP="00B02EC1">
            <w:pPr>
              <w:tabs>
                <w:tab w:val="left" w:pos="15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Visual Studio; Sublime; Talend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atabases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Microsoft SQL Server; Oracle</w:t>
            </w:r>
          </w:p>
          <w:p w:rsidR="00B02EC1" w:rsidRPr="00346B56" w:rsidRDefault="00EA51F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Sour</w:t>
            </w:r>
            <w:r w:rsidR="00B02EC1" w:rsidRPr="00346B56">
              <w:rPr>
                <w:b/>
                <w:noProof/>
                <w:lang w:eastAsia="en-IN"/>
              </w:rPr>
              <w:t>ce Control</w:t>
            </w:r>
          </w:p>
          <w:p w:rsidR="00B02EC1" w:rsidRPr="00346B56" w:rsidRDefault="00B02EC1" w:rsidP="00B02EC1">
            <w:r w:rsidRPr="00346B56">
              <w:t>Git; SVN</w:t>
            </w:r>
          </w:p>
          <w:p w:rsidR="00670383" w:rsidRPr="00346B56" w:rsidRDefault="00670383" w:rsidP="00B02EC1">
            <w:pPr>
              <w:rPr>
                <w:b/>
              </w:rPr>
            </w:pPr>
            <w:r w:rsidRPr="00346B56">
              <w:rPr>
                <w:b/>
              </w:rPr>
              <w:t>Platforms</w:t>
            </w:r>
          </w:p>
          <w:p w:rsidR="00B02EC1" w:rsidRPr="00E13088" w:rsidRDefault="00413C87" w:rsidP="00B02EC1">
            <w:pPr>
              <w:rPr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327660</wp:posOffset>
                  </wp:positionH>
                  <wp:positionV relativeFrom="paragraph">
                    <wp:posOffset>340995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0383" w:rsidRPr="00346B56">
              <w:t>Windows, Linux, Mac OS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Jun 2013 – Present . 5 yrs 3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7D6071">
        <w:trPr>
          <w:trHeight w:val="390"/>
        </w:trPr>
        <w:tc>
          <w:tcPr>
            <w:tcW w:w="10435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lastRenderedPageBreak/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Telerik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QUERY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7D6071">
        <w:trPr>
          <w:trHeight w:val="390"/>
        </w:trPr>
        <w:tc>
          <w:tcPr>
            <w:tcW w:w="10435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7D6071">
        <w:trPr>
          <w:trHeight w:val="390"/>
        </w:trPr>
        <w:tc>
          <w:tcPr>
            <w:tcW w:w="10435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color w:val="0070C0"/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507BF2" w:rsidRDefault="00507BF2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7D6071">
        <w:trPr>
          <w:trHeight w:val="390"/>
        </w:trPr>
        <w:tc>
          <w:tcPr>
            <w:tcW w:w="10435" w:type="dxa"/>
            <w:gridSpan w:val="2"/>
          </w:tcPr>
          <w:p w:rsidR="00293805" w:rsidRDefault="00134D10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Licenses &amp; </w:t>
            </w:r>
            <w:r w:rsidR="00293805"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507BF2" w:rsidRDefault="00507BF2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317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4" w:history="1">
              <w:r w:rsidR="00134D10" w:rsidRPr="009B5560">
                <w:rPr>
                  <w:rStyle w:val="Hyperlink"/>
                  <w:rFonts w:ascii="Calibri" w:hAnsi="Calibri" w:cs="Tahoma"/>
                  <w:b/>
                </w:rPr>
                <w:t>How to Learn Math: For Student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Stanford University</w:t>
            </w:r>
            <w:r w:rsidR="009B5560">
              <w:rPr>
                <w:rFonts w:ascii="Calibri" w:hAnsi="Calibri" w:cs="Tahoma"/>
              </w:rPr>
              <w:t xml:space="preserve"> (Issued Feb 2019)</w:t>
            </w:r>
          </w:p>
          <w:p w:rsidR="009B5560" w:rsidRDefault="009B556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970</wp:posOffset>
                  </wp:positionV>
                  <wp:extent cx="295275" cy="295275"/>
                  <wp:effectExtent l="0" t="0" r="9525" b="9525"/>
                  <wp:wrapThrough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demy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6" w:history="1">
              <w:r w:rsidR="00134D10" w:rsidRPr="00E607E5">
                <w:rPr>
                  <w:rStyle w:val="Hyperlink"/>
                  <w:rFonts w:ascii="Calibri" w:hAnsi="Calibri" w:cs="Tahoma"/>
                  <w:b/>
                </w:rPr>
                <w:t>Algebra Fundamental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Udemy</w:t>
            </w:r>
            <w:r w:rsidR="00E607E5">
              <w:rPr>
                <w:rFonts w:ascii="Calibri" w:hAnsi="Calibri" w:cs="Tahoma"/>
              </w:rPr>
              <w:t xml:space="preserve"> (Issued Jun 2018)</w:t>
            </w:r>
          </w:p>
          <w:p w:rsidR="00507BF2" w:rsidRPr="00134D10" w:rsidRDefault="00507BF2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67005</wp:posOffset>
                  </wp:positionV>
                  <wp:extent cx="323850" cy="323850"/>
                  <wp:effectExtent l="0" t="0" r="0" b="0"/>
                  <wp:wrapThrough wrapText="bothSides">
                    <wp:wrapPolygon edited="0">
                      <wp:start x="2541" y="0"/>
                      <wp:lineTo x="0" y="3812"/>
                      <wp:lineTo x="0" y="16518"/>
                      <wp:lineTo x="2541" y="20329"/>
                      <wp:lineTo x="17788" y="20329"/>
                      <wp:lineTo x="20329" y="16518"/>
                      <wp:lineTo x="20329" y="3812"/>
                      <wp:lineTo x="17788" y="0"/>
                      <wp:lineTo x="2541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deSchool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34D10" w:rsidRDefault="00134D10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  <w:r w:rsidR="00E607E5">
              <w:rPr>
                <w:rFonts w:ascii="Calibri" w:hAnsi="Calibri" w:cs="Tahoma"/>
              </w:rPr>
              <w:t xml:space="preserve"> (Issued Dec 2014)</w:t>
            </w:r>
          </w:p>
          <w:p w:rsidR="00507BF2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335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Pr="006323D4" w:rsidRDefault="00652E21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Oct 2007)</w:t>
            </w:r>
          </w:p>
          <w:p w:rsidR="00507BF2" w:rsidRPr="006323D4" w:rsidRDefault="00507BF2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68F129D8" wp14:editId="06DF2A46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12636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Default="00C50C7A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134D10" w:rsidRDefault="006323D4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Nov 2006)</w:t>
            </w:r>
          </w:p>
          <w:p w:rsidR="00E607E5" w:rsidRDefault="002B373A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bookmarkStart w:id="0" w:name="_GoBack"/>
            <w:r>
              <w:rPr>
                <w:rFonts w:ascii="Calibri" w:hAnsi="Calibri" w:cs="Tahom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102235</wp:posOffset>
                      </wp:positionV>
                      <wp:extent cx="66389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8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E7E880" id="Straight Connector 9" o:spid="_x0000_s1026" style="position:absolute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6.3pt,8.05pt" to="516.4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" strokecolor="#5b9bd5 [3204]" strokeweight=".5pt">
                      <v:stroke joinstyle="miter"/>
                    </v:line>
                  </w:pict>
                </mc:Fallback>
              </mc:AlternateContent>
            </w:r>
            <w:bookmarkEnd w:id="0"/>
          </w:p>
          <w:p w:rsidR="00E607E5" w:rsidRDefault="00E607E5" w:rsidP="00E607E5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ourse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3536" behindDoc="0" locked="0" layoutInCell="1" allowOverlap="1" wp14:anchorId="5633EA7F" wp14:editId="20B7F43D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>How to use Git and Github??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Udacity (Completed Feb 2019)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4C21836E" wp14:editId="3CBBE070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>Linux Command Line Basic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Udacity (Completed Jan 2019)</w:t>
            </w:r>
          </w:p>
          <w:p w:rsidR="00E607E5" w:rsidRPr="00134D10" w:rsidRDefault="00E607E5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lastRenderedPageBreak/>
              <w:t>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lastRenderedPageBreak/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7D6071">
      <w:pgSz w:w="11907" w:h="16839" w:code="9"/>
      <w:pgMar w:top="720" w:right="720" w:bottom="72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610F" w:rsidRDefault="007D610F" w:rsidP="007D6071">
      <w:pPr>
        <w:spacing w:after="0" w:line="240" w:lineRule="auto"/>
      </w:pPr>
      <w:r>
        <w:separator/>
      </w:r>
    </w:p>
  </w:endnote>
  <w:endnote w:type="continuationSeparator" w:id="0">
    <w:p w:rsidR="007D610F" w:rsidRDefault="007D610F" w:rsidP="007D6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610F" w:rsidRDefault="007D610F" w:rsidP="007D6071">
      <w:pPr>
        <w:spacing w:after="0" w:line="240" w:lineRule="auto"/>
      </w:pPr>
      <w:r>
        <w:separator/>
      </w:r>
    </w:p>
  </w:footnote>
  <w:footnote w:type="continuationSeparator" w:id="0">
    <w:p w:rsidR="007D610F" w:rsidRDefault="007D610F" w:rsidP="007D6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34D10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B0681"/>
    <w:rsid w:val="002B373A"/>
    <w:rsid w:val="002C61C3"/>
    <w:rsid w:val="002D0001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46B56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13C87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4F470E"/>
    <w:rsid w:val="0050202A"/>
    <w:rsid w:val="005036E5"/>
    <w:rsid w:val="00507BF2"/>
    <w:rsid w:val="00511B47"/>
    <w:rsid w:val="005250C0"/>
    <w:rsid w:val="00537AA8"/>
    <w:rsid w:val="00542A99"/>
    <w:rsid w:val="00552F2E"/>
    <w:rsid w:val="00557094"/>
    <w:rsid w:val="005626A1"/>
    <w:rsid w:val="0056746B"/>
    <w:rsid w:val="005860C0"/>
    <w:rsid w:val="005A5519"/>
    <w:rsid w:val="005B2DCE"/>
    <w:rsid w:val="005E3C75"/>
    <w:rsid w:val="005E77A3"/>
    <w:rsid w:val="005F1310"/>
    <w:rsid w:val="005F7E3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6578D"/>
    <w:rsid w:val="00793B1B"/>
    <w:rsid w:val="007A3324"/>
    <w:rsid w:val="007A7D21"/>
    <w:rsid w:val="007B75DC"/>
    <w:rsid w:val="007C2CDD"/>
    <w:rsid w:val="007C4766"/>
    <w:rsid w:val="007D6071"/>
    <w:rsid w:val="007D610F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837E4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B5560"/>
    <w:rsid w:val="009C4217"/>
    <w:rsid w:val="009C5D32"/>
    <w:rsid w:val="009C68FF"/>
    <w:rsid w:val="009D2707"/>
    <w:rsid w:val="009E2B30"/>
    <w:rsid w:val="009E604D"/>
    <w:rsid w:val="009F331A"/>
    <w:rsid w:val="009F447B"/>
    <w:rsid w:val="009F79EF"/>
    <w:rsid w:val="00A21DF1"/>
    <w:rsid w:val="00A4455E"/>
    <w:rsid w:val="00A4617C"/>
    <w:rsid w:val="00A54B3C"/>
    <w:rsid w:val="00A56DCD"/>
    <w:rsid w:val="00A858B9"/>
    <w:rsid w:val="00AA7A36"/>
    <w:rsid w:val="00AD5B11"/>
    <w:rsid w:val="00AE5F7A"/>
    <w:rsid w:val="00AF67F6"/>
    <w:rsid w:val="00B02EC1"/>
    <w:rsid w:val="00B05A21"/>
    <w:rsid w:val="00B072CC"/>
    <w:rsid w:val="00B17C85"/>
    <w:rsid w:val="00B32969"/>
    <w:rsid w:val="00B33244"/>
    <w:rsid w:val="00B34AD2"/>
    <w:rsid w:val="00B4594C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7E5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071"/>
  </w:style>
  <w:style w:type="paragraph" w:styleId="Footer">
    <w:name w:val="footer"/>
    <w:basedOn w:val="Normal"/>
    <w:link w:val="Foot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071"/>
  </w:style>
  <w:style w:type="character" w:styleId="FollowedHyperlink">
    <w:name w:val="FollowedHyperlink"/>
    <w:basedOn w:val="DefaultParagraphFont"/>
    <w:uiPriority w:val="99"/>
    <w:semiHidden/>
    <w:unhideWhenUsed/>
    <w:rsid w:val="009F44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ggle.it/diagram/WtSAuGZ72kGKcO7Y/t/r%C3%A9sum%C3%A9-rohit-kumar" TargetMode="External"/><Relationship Id="rId13" Type="http://schemas.openxmlformats.org/officeDocument/2006/relationships/hyperlink" Target="https://bit.ly/2MqXHDr" TargetMode="External"/><Relationship Id="rId18" Type="http://schemas.openxmlformats.org/officeDocument/2006/relationships/hyperlink" Target="http://www.nuepa.org/" TargetMode="External"/><Relationship Id="rId26" Type="http://schemas.openxmlformats.org/officeDocument/2006/relationships/hyperlink" Target="https://udemy-certificate.s3.amazonaws.com/pdf/UC-TTZXQV40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bit.ly/2MqXHDr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prod-cert-bucket.s3.amazonaws.com/downloads/6ba70af9d35149dc966eb64b0e449402/Statement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5C291-7489-4FAE-8C11-EC89B8045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7</TotalTime>
  <Pages>3</Pages>
  <Words>1054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63</cp:revision>
  <cp:lastPrinted>2019-02-20T10:04:00Z</cp:lastPrinted>
  <dcterms:created xsi:type="dcterms:W3CDTF">2018-09-15T09:33:00Z</dcterms:created>
  <dcterms:modified xsi:type="dcterms:W3CDTF">2019-02-20T10:08:00Z</dcterms:modified>
</cp:coreProperties>
</file>